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3716" w:rsidRPr="00E2252B" w:rsidRDefault="00417772">
      <w:pPr>
        <w:rPr>
          <w:rFonts w:ascii="Times New Roman" w:hAnsi="Times New Roman" w:cs="Times New Roman"/>
        </w:rPr>
      </w:pPr>
      <w:r w:rsidRPr="00E2252B">
        <w:rPr>
          <w:rFonts w:ascii="Times New Roman" w:hAnsi="Times New Roman" w:cs="Times New Roman"/>
          <w:noProof/>
        </w:rPr>
        <w:t>Documentation</w:t>
      </w:r>
      <w:r w:rsidRPr="00E2252B">
        <w:rPr>
          <w:rFonts w:ascii="Times New Roman" w:hAnsi="Times New Roman" w:cs="Times New Roman"/>
        </w:rPr>
        <w:t xml:space="preserve"> for Hand Motion Fusion based on Multi-Leap motion sensors MatLab toolbox </w:t>
      </w:r>
    </w:p>
    <w:p w:rsidR="00417772" w:rsidRPr="00E2252B" w:rsidRDefault="00417772">
      <w:pPr>
        <w:rPr>
          <w:rFonts w:ascii="Times New Roman" w:hAnsi="Times New Roman" w:cs="Times New Roman"/>
        </w:rPr>
      </w:pPr>
      <w:r w:rsidRPr="00E2252B">
        <w:rPr>
          <w:rFonts w:ascii="Times New Roman" w:hAnsi="Times New Roman" w:cs="Times New Roman"/>
        </w:rPr>
        <w:t>Author: Xinyao(Alvin) Sun</w:t>
      </w:r>
    </w:p>
    <w:p w:rsidR="00417772" w:rsidRPr="00E2252B" w:rsidRDefault="00417772">
      <w:pPr>
        <w:rPr>
          <w:rFonts w:ascii="Times New Roman" w:hAnsi="Times New Roman" w:cs="Times New Roman"/>
        </w:rPr>
      </w:pPr>
      <w:r w:rsidRPr="00E2252B">
        <w:rPr>
          <w:rFonts w:ascii="Times New Roman" w:hAnsi="Times New Roman" w:cs="Times New Roman"/>
        </w:rPr>
        <w:t>Version: 1.0.1</w:t>
      </w:r>
    </w:p>
    <w:p w:rsidR="00417772" w:rsidRPr="00E2252B" w:rsidRDefault="006812AA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st Modifed</w:t>
      </w:r>
      <w:bookmarkStart w:id="0" w:name="_GoBack"/>
      <w:bookmarkEnd w:id="0"/>
      <w:r w:rsidR="00417772" w:rsidRPr="00E2252B">
        <w:rPr>
          <w:rFonts w:ascii="Times New Roman" w:hAnsi="Times New Roman" w:cs="Times New Roman"/>
        </w:rPr>
        <w:t xml:space="preserve"> Date: 2015-12-06</w:t>
      </w:r>
    </w:p>
    <w:p w:rsidR="00417772" w:rsidRPr="00E2252B" w:rsidRDefault="00417772">
      <w:pPr>
        <w:pBdr>
          <w:bottom w:val="single" w:sz="6" w:space="1" w:color="auto"/>
        </w:pBdr>
        <w:rPr>
          <w:rFonts w:ascii="Times New Roman" w:hAnsi="Times New Roman" w:cs="Times New Roman"/>
        </w:rPr>
      </w:pPr>
      <w:r w:rsidRPr="00E2252B">
        <w:rPr>
          <w:rFonts w:ascii="Times New Roman" w:hAnsi="Times New Roman" w:cs="Times New Roman"/>
          <w:noProof/>
        </w:rPr>
        <w:t>Project</w:t>
      </w:r>
      <w:r w:rsidRPr="00E2252B">
        <w:rPr>
          <w:rFonts w:ascii="Times New Roman" w:hAnsi="Times New Roman" w:cs="Times New Roman"/>
        </w:rPr>
        <w:t xml:space="preserve"> GitHub page: </w:t>
      </w:r>
      <w:hyperlink r:id="rId5" w:history="1">
        <w:r w:rsidRPr="00E54139">
          <w:rPr>
            <w:rStyle w:val="Hyperlink"/>
            <w:rFonts w:ascii="Times New Roman" w:hAnsi="Times New Roman" w:cs="Times New Roman"/>
          </w:rPr>
          <w:t>https://github.com/Lucklyric/Fall2015MM804Project</w:t>
        </w:r>
      </w:hyperlink>
    </w:p>
    <w:p w:rsidR="00417772" w:rsidRPr="00E2252B" w:rsidRDefault="00417772">
      <w:pPr>
        <w:rPr>
          <w:rFonts w:ascii="Times New Roman" w:hAnsi="Times New Roman" w:cs="Times New Roman"/>
        </w:rPr>
      </w:pPr>
      <w:r w:rsidRPr="00E2252B">
        <w:rPr>
          <w:rFonts w:ascii="Times New Roman" w:hAnsi="Times New Roman" w:cs="Times New Roman"/>
        </w:rPr>
        <w:t>Folder tree</w:t>
      </w:r>
    </w:p>
    <w:p w:rsidR="00417772" w:rsidRPr="00E2252B" w:rsidRDefault="00417772">
      <w:pPr>
        <w:rPr>
          <w:rFonts w:ascii="Times New Roman" w:hAnsi="Times New Roman" w:cs="Times New Roman"/>
          <w:color w:val="00B050"/>
        </w:rPr>
      </w:pPr>
      <w:r w:rsidRPr="00E2252B">
        <w:rPr>
          <w:rFonts w:ascii="Times New Roman" w:hAnsi="Times New Roman" w:cs="Times New Roman"/>
        </w:rPr>
        <w:t xml:space="preserve">--|External </w:t>
      </w:r>
      <w:r w:rsidRPr="00E2252B">
        <w:rPr>
          <w:rFonts w:ascii="Times New Roman" w:hAnsi="Times New Roman" w:cs="Times New Roman"/>
          <w:color w:val="00B050"/>
        </w:rPr>
        <w:t>// C</w:t>
      </w:r>
      <w:r w:rsidRPr="00E2252B">
        <w:rPr>
          <w:rFonts w:ascii="Times New Roman" w:hAnsi="Times New Roman" w:cs="Times New Roman"/>
          <w:noProof/>
          <w:color w:val="00B050"/>
        </w:rPr>
        <w:t>ontains some external library</w:t>
      </w:r>
      <w:r w:rsidRPr="00E2252B">
        <w:rPr>
          <w:rFonts w:ascii="Times New Roman" w:hAnsi="Times New Roman" w:cs="Times New Roman"/>
          <w:color w:val="00B050"/>
        </w:rPr>
        <w:t xml:space="preserve"> </w:t>
      </w:r>
    </w:p>
    <w:p w:rsidR="00417772" w:rsidRPr="00E2252B" w:rsidRDefault="00417772">
      <w:pPr>
        <w:rPr>
          <w:rFonts w:ascii="Times New Roman" w:hAnsi="Times New Roman" w:cs="Times New Roman"/>
          <w:color w:val="00B050"/>
        </w:rPr>
      </w:pPr>
      <w:r w:rsidRPr="00E2252B">
        <w:rPr>
          <w:rFonts w:ascii="Times New Roman" w:hAnsi="Times New Roman" w:cs="Times New Roman"/>
        </w:rPr>
        <w:tab/>
        <w:t xml:space="preserve">--|jsonlab-1.1  </w:t>
      </w:r>
      <w:r w:rsidRPr="00E2252B">
        <w:rPr>
          <w:rFonts w:ascii="Times New Roman" w:hAnsi="Times New Roman" w:cs="Times New Roman"/>
          <w:color w:val="00B050"/>
        </w:rPr>
        <w:t>// Json paser in matlab</w:t>
      </w:r>
    </w:p>
    <w:p w:rsidR="00417772" w:rsidRPr="00E2252B" w:rsidRDefault="00417772">
      <w:pPr>
        <w:rPr>
          <w:rFonts w:ascii="Times New Roman" w:hAnsi="Times New Roman" w:cs="Times New Roman"/>
          <w:color w:val="00B050"/>
        </w:rPr>
      </w:pPr>
      <w:r w:rsidRPr="00E2252B">
        <w:rPr>
          <w:rFonts w:ascii="Times New Roman" w:hAnsi="Times New Roman" w:cs="Times New Roman"/>
        </w:rPr>
        <w:tab/>
        <w:t xml:space="preserve">--|libsvm-3.20  </w:t>
      </w:r>
      <w:r w:rsidRPr="00E2252B">
        <w:rPr>
          <w:rFonts w:ascii="Times New Roman" w:hAnsi="Times New Roman" w:cs="Times New Roman"/>
          <w:color w:val="00B050"/>
        </w:rPr>
        <w:t>// SVM matlab toolbox</w:t>
      </w:r>
    </w:p>
    <w:p w:rsidR="00417772" w:rsidRPr="00E2252B" w:rsidRDefault="00417772">
      <w:pPr>
        <w:rPr>
          <w:rFonts w:ascii="Times New Roman" w:hAnsi="Times New Roman" w:cs="Times New Roman"/>
        </w:rPr>
      </w:pPr>
      <w:r w:rsidRPr="00E2252B">
        <w:rPr>
          <w:rFonts w:ascii="Times New Roman" w:hAnsi="Times New Roman" w:cs="Times New Roman"/>
        </w:rPr>
        <w:t xml:space="preserve">--|MatLabScripts </w:t>
      </w:r>
      <w:r w:rsidRPr="00E2252B">
        <w:rPr>
          <w:rFonts w:ascii="Times New Roman" w:hAnsi="Times New Roman" w:cs="Times New Roman"/>
          <w:color w:val="00B050"/>
        </w:rPr>
        <w:t>// Contains core functions and scripts for the main work of this project</w:t>
      </w:r>
    </w:p>
    <w:p w:rsidR="00417772" w:rsidRPr="00E2252B" w:rsidRDefault="00417772">
      <w:pPr>
        <w:rPr>
          <w:rFonts w:ascii="Times New Roman" w:hAnsi="Times New Roman" w:cs="Times New Roman"/>
        </w:rPr>
      </w:pPr>
      <w:r w:rsidRPr="00E2252B">
        <w:rPr>
          <w:rFonts w:ascii="Times New Roman" w:hAnsi="Times New Roman" w:cs="Times New Roman"/>
        </w:rPr>
        <w:t xml:space="preserve">--|MotionData </w:t>
      </w:r>
      <w:r w:rsidRPr="00E2252B">
        <w:rPr>
          <w:rFonts w:ascii="Times New Roman" w:hAnsi="Times New Roman" w:cs="Times New Roman"/>
          <w:color w:val="00B050"/>
        </w:rPr>
        <w:t>// Dataset</w:t>
      </w:r>
    </w:p>
    <w:p w:rsidR="00417772" w:rsidRPr="00E2252B" w:rsidRDefault="00417772">
      <w:pPr>
        <w:rPr>
          <w:rFonts w:ascii="Times New Roman" w:hAnsi="Times New Roman" w:cs="Times New Roman"/>
        </w:rPr>
      </w:pPr>
      <w:r w:rsidRPr="00E2252B">
        <w:rPr>
          <w:rFonts w:ascii="Times New Roman" w:hAnsi="Times New Roman" w:cs="Times New Roman"/>
        </w:rPr>
        <w:tab/>
        <w:t xml:space="preserve">--|JSON </w:t>
      </w:r>
      <w:r w:rsidRPr="00E2252B">
        <w:rPr>
          <w:rFonts w:ascii="Times New Roman" w:hAnsi="Times New Roman" w:cs="Times New Roman"/>
          <w:color w:val="00B050"/>
        </w:rPr>
        <w:t xml:space="preserve">// Contains the motion file output by </w:t>
      </w:r>
      <w:r w:rsidRPr="00E2252B">
        <w:rPr>
          <w:rFonts w:ascii="Times New Roman" w:hAnsi="Times New Roman" w:cs="Times New Roman"/>
          <w:noProof/>
          <w:color w:val="00B050"/>
        </w:rPr>
        <w:t>another</w:t>
      </w:r>
      <w:r w:rsidRPr="00E2252B">
        <w:rPr>
          <w:rFonts w:ascii="Times New Roman" w:hAnsi="Times New Roman" w:cs="Times New Roman"/>
          <w:color w:val="00B050"/>
        </w:rPr>
        <w:t xml:space="preserve"> GUI software for </w:t>
      </w:r>
      <w:r w:rsidRPr="00E2252B">
        <w:rPr>
          <w:rFonts w:ascii="Times New Roman" w:hAnsi="Times New Roman" w:cs="Times New Roman"/>
          <w:noProof/>
          <w:color w:val="00B050"/>
        </w:rPr>
        <w:t>multi</w:t>
      </w:r>
      <w:r w:rsidRPr="00E2252B">
        <w:rPr>
          <w:rFonts w:ascii="Times New Roman" w:hAnsi="Times New Roman" w:cs="Times New Roman"/>
          <w:color w:val="00B050"/>
        </w:rPr>
        <w:t>-leaps</w:t>
      </w:r>
    </w:p>
    <w:p w:rsidR="00417772" w:rsidRPr="00E2252B" w:rsidRDefault="00417772">
      <w:pPr>
        <w:rPr>
          <w:rFonts w:ascii="Times New Roman" w:hAnsi="Times New Roman" w:cs="Times New Roman"/>
          <w:color w:val="00B050"/>
        </w:rPr>
      </w:pPr>
      <w:r w:rsidRPr="00E2252B">
        <w:rPr>
          <w:rFonts w:ascii="Times New Roman" w:hAnsi="Times New Roman" w:cs="Times New Roman"/>
        </w:rPr>
        <w:tab/>
        <w:t xml:space="preserve">--|MAT </w:t>
      </w:r>
      <w:r w:rsidRPr="00E2252B">
        <w:rPr>
          <w:rFonts w:ascii="Times New Roman" w:hAnsi="Times New Roman" w:cs="Times New Roman"/>
          <w:color w:val="00B050"/>
        </w:rPr>
        <w:t xml:space="preserve">// </w:t>
      </w:r>
      <w:r w:rsidRPr="00E2252B">
        <w:rPr>
          <w:rFonts w:ascii="Times New Roman" w:hAnsi="Times New Roman" w:cs="Times New Roman"/>
          <w:noProof/>
          <w:color w:val="00B050"/>
        </w:rPr>
        <w:t>Contains</w:t>
      </w:r>
      <w:r w:rsidRPr="00E2252B">
        <w:rPr>
          <w:rFonts w:ascii="Times New Roman" w:hAnsi="Times New Roman" w:cs="Times New Roman"/>
          <w:color w:val="00B050"/>
        </w:rPr>
        <w:t xml:space="preserve"> the .mat file that parsed by the JSON </w:t>
      </w:r>
      <w:r w:rsidRPr="00E2252B">
        <w:rPr>
          <w:rFonts w:ascii="Times New Roman" w:hAnsi="Times New Roman" w:cs="Times New Roman"/>
          <w:noProof/>
          <w:color w:val="00B050"/>
        </w:rPr>
        <w:t>parser</w:t>
      </w:r>
      <w:r w:rsidRPr="00E2252B">
        <w:rPr>
          <w:rFonts w:ascii="Times New Roman" w:hAnsi="Times New Roman" w:cs="Times New Roman"/>
          <w:color w:val="00B050"/>
        </w:rPr>
        <w:t xml:space="preserve"> </w:t>
      </w:r>
    </w:p>
    <w:p w:rsidR="00417772" w:rsidRPr="00E2252B" w:rsidRDefault="00417772">
      <w:pPr>
        <w:pBdr>
          <w:bottom w:val="single" w:sz="6" w:space="1" w:color="auto"/>
        </w:pBdr>
        <w:rPr>
          <w:rFonts w:ascii="Times New Roman" w:hAnsi="Times New Roman" w:cs="Times New Roman"/>
          <w:color w:val="00B050"/>
        </w:rPr>
      </w:pPr>
      <w:r w:rsidRPr="00E2252B">
        <w:rPr>
          <w:rFonts w:ascii="Times New Roman" w:hAnsi="Times New Roman" w:cs="Times New Roman"/>
        </w:rPr>
        <w:t xml:space="preserve">--|TrainedModel  </w:t>
      </w:r>
      <w:r w:rsidRPr="00E2252B">
        <w:rPr>
          <w:rFonts w:ascii="Times New Roman" w:hAnsi="Times New Roman" w:cs="Times New Roman"/>
          <w:color w:val="00B050"/>
        </w:rPr>
        <w:t xml:space="preserve">// Trained models </w:t>
      </w:r>
    </w:p>
    <w:p w:rsidR="00366D9D" w:rsidRPr="00E2252B" w:rsidRDefault="00366D9D">
      <w:pPr>
        <w:rPr>
          <w:rFonts w:ascii="Times New Roman" w:hAnsi="Times New Roman" w:cs="Times New Roman"/>
        </w:rPr>
      </w:pPr>
      <w:r w:rsidRPr="00E2252B">
        <w:rPr>
          <w:rFonts w:ascii="Times New Roman" w:hAnsi="Times New Roman" w:cs="Times New Roman"/>
        </w:rPr>
        <w:t>API Reference</w:t>
      </w:r>
    </w:p>
    <w:p w:rsidR="00366D9D" w:rsidRPr="00366D9D" w:rsidRDefault="00366D9D" w:rsidP="00366D9D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990000"/>
          <w:sz w:val="32"/>
          <w:szCs w:val="36"/>
        </w:rPr>
      </w:pPr>
      <w:r w:rsidRPr="00366D9D">
        <w:rPr>
          <w:rFonts w:ascii="Times New Roman" w:eastAsia="Times New Roman" w:hAnsi="Times New Roman" w:cs="Times New Roman"/>
          <w:color w:val="990000"/>
          <w:sz w:val="32"/>
          <w:szCs w:val="36"/>
        </w:rPr>
        <w:t>addStableFactor</w:t>
      </w:r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</w:t>
      </w:r>
      <w:r w:rsidRPr="00E2252B">
        <w:rPr>
          <w:rFonts w:ascii="Times New Roman" w:eastAsia="Times New Roman" w:hAnsi="Times New Roman" w:cs="Times New Roman"/>
          <w:b/>
          <w:bCs/>
          <w:color w:val="990000"/>
          <w:sz w:val="18"/>
          <w:szCs w:val="20"/>
        </w:rPr>
        <w:t>addStableFactor</w:t>
      </w: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According to the </w:t>
      </w:r>
      <w:r w:rsidRPr="00366D9D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side</w:t>
      </w:r>
      <w:r w:rsidRPr="00E2252B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 xml:space="preserve"> length</w:t>
      </w: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and framerate </w:t>
      </w:r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Return the new frames with Sided </w:t>
      </w:r>
      <w:r w:rsidRPr="00366D9D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Sta</w:t>
      </w:r>
      <w:r w:rsidRPr="00E2252B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t</w:t>
      </w:r>
      <w:r w:rsidRPr="00366D9D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e</w:t>
      </w: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Fact array</w:t>
      </w:r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Author Xinyao(Alvin) Sun</w:t>
      </w:r>
    </w:p>
    <w:p w:rsidR="00366D9D" w:rsidRPr="00E2252B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Version 1.0.1</w:t>
      </w:r>
    </w:p>
    <w:p w:rsidR="00366D9D" w:rsidRPr="00E2252B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</w:p>
    <w:p w:rsidR="00366D9D" w:rsidRPr="00366D9D" w:rsidRDefault="00366D9D" w:rsidP="00366D9D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990000"/>
          <w:sz w:val="32"/>
          <w:szCs w:val="36"/>
        </w:rPr>
      </w:pPr>
      <w:r w:rsidRPr="00366D9D">
        <w:rPr>
          <w:rFonts w:ascii="Times New Roman" w:eastAsia="Times New Roman" w:hAnsi="Times New Roman" w:cs="Times New Roman"/>
          <w:color w:val="990000"/>
          <w:sz w:val="32"/>
          <w:szCs w:val="36"/>
        </w:rPr>
        <w:t>calculateED</w:t>
      </w:r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</w:t>
      </w:r>
      <w:r w:rsidRPr="00E2252B">
        <w:rPr>
          <w:rFonts w:ascii="Times New Roman" w:eastAsia="Times New Roman" w:hAnsi="Times New Roman" w:cs="Times New Roman"/>
          <w:b/>
          <w:bCs/>
          <w:color w:val="990000"/>
          <w:sz w:val="18"/>
          <w:szCs w:val="20"/>
        </w:rPr>
        <w:t>calculateED</w:t>
      </w: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Calculate the ED error with </w:t>
      </w:r>
      <w:r w:rsidRPr="00366D9D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ground</w:t>
      </w:r>
      <w:r w:rsidR="00B72A1A" w:rsidRPr="00E2252B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 xml:space="preserve"> </w:t>
      </w:r>
      <w:r w:rsidRPr="00366D9D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truth</w:t>
      </w: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and array of frames</w:t>
      </w:r>
    </w:p>
    <w:p w:rsidR="00366D9D" w:rsidRPr="00366D9D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Author Xinyao(Alvin) Sun</w:t>
      </w:r>
    </w:p>
    <w:p w:rsidR="00366D9D" w:rsidRPr="00E2252B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366D9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Version 1.0.1</w:t>
      </w:r>
    </w:p>
    <w:p w:rsidR="00B72A1A" w:rsidRPr="00366D9D" w:rsidRDefault="00B72A1A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</w:p>
    <w:p w:rsidR="00B72A1A" w:rsidRPr="00B72A1A" w:rsidRDefault="00B72A1A" w:rsidP="00B72A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990000"/>
          <w:sz w:val="32"/>
          <w:szCs w:val="36"/>
        </w:rPr>
      </w:pPr>
      <w:r w:rsidRPr="00B72A1A">
        <w:rPr>
          <w:rFonts w:ascii="Times New Roman" w:eastAsia="Times New Roman" w:hAnsi="Times New Roman" w:cs="Times New Roman"/>
          <w:color w:val="990000"/>
          <w:sz w:val="32"/>
          <w:szCs w:val="36"/>
        </w:rPr>
        <w:t>edError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</w:t>
      </w:r>
      <w:r w:rsidRPr="00E2252B">
        <w:rPr>
          <w:rFonts w:ascii="Times New Roman" w:eastAsia="Times New Roman" w:hAnsi="Times New Roman" w:cs="Times New Roman"/>
          <w:b/>
          <w:bCs/>
          <w:color w:val="990000"/>
          <w:sz w:val="18"/>
          <w:szCs w:val="20"/>
        </w:rPr>
        <w:t>edError</w:t>
      </w: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</w:t>
      </w:r>
      <w:r w:rsidRPr="00B72A1A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E</w:t>
      </w:r>
      <w:r w:rsidRPr="00E2252B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uc</w:t>
      </w:r>
      <w:r w:rsidRPr="00B72A1A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lidean</w:t>
      </w: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</w:t>
      </w:r>
      <w:r w:rsidRPr="00B72A1A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Distanc</w:t>
      </w:r>
      <w:r w:rsidRPr="00E2252B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e</w:t>
      </w: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fro a given hand by comparing with the ground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truth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Author Xinyao(Alvin) Sun</w:t>
      </w:r>
    </w:p>
    <w:p w:rsidR="00B72A1A" w:rsidRPr="00E2252B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Version 1.0.1</w:t>
      </w:r>
    </w:p>
    <w:p w:rsidR="00B72A1A" w:rsidRPr="00E2252B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</w:p>
    <w:p w:rsidR="00B72A1A" w:rsidRPr="00B72A1A" w:rsidRDefault="00B72A1A" w:rsidP="00B72A1A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990000"/>
          <w:sz w:val="32"/>
          <w:szCs w:val="36"/>
        </w:rPr>
      </w:pPr>
      <w:r w:rsidRPr="00B72A1A">
        <w:rPr>
          <w:rFonts w:ascii="Times New Roman" w:eastAsia="Times New Roman" w:hAnsi="Times New Roman" w:cs="Times New Roman"/>
          <w:color w:val="990000"/>
          <w:sz w:val="32"/>
          <w:szCs w:val="36"/>
        </w:rPr>
        <w:t>globalSetting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Global Setting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Configure some key variables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Author Xinyao(Alvin) Sun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B72A1A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Version 1.0.1</w:t>
      </w:r>
    </w:p>
    <w:p w:rsidR="00B72A1A" w:rsidRPr="00B72A1A" w:rsidRDefault="00B72A1A" w:rsidP="00B72A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</w:p>
    <w:p w:rsidR="00A64264" w:rsidRPr="00A64264" w:rsidRDefault="00A64264" w:rsidP="00A64264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990000"/>
          <w:sz w:val="32"/>
          <w:szCs w:val="36"/>
        </w:rPr>
      </w:pPr>
      <w:r w:rsidRPr="00A64264">
        <w:rPr>
          <w:rFonts w:ascii="Times New Roman" w:eastAsia="Times New Roman" w:hAnsi="Times New Roman" w:cs="Times New Roman"/>
          <w:color w:val="990000"/>
          <w:sz w:val="32"/>
          <w:szCs w:val="36"/>
        </w:rPr>
        <w:t>loadJsonData</w:t>
      </w:r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A64264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Script for loading the JSON file and save to the .mat</w:t>
      </w:r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A64264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Author Xinyao(Alvin) Sun</w:t>
      </w:r>
    </w:p>
    <w:p w:rsidR="00A64264" w:rsidRPr="00E2252B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A64264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Version 1.0.1</w:t>
      </w:r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</w:p>
    <w:p w:rsidR="00A64264" w:rsidRPr="00A64264" w:rsidRDefault="00A64264" w:rsidP="00A64264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990000"/>
          <w:sz w:val="32"/>
          <w:szCs w:val="36"/>
        </w:rPr>
      </w:pPr>
      <w:r w:rsidRPr="00A64264">
        <w:rPr>
          <w:rFonts w:ascii="Times New Roman" w:eastAsia="Times New Roman" w:hAnsi="Times New Roman" w:cs="Times New Roman"/>
          <w:color w:val="990000"/>
          <w:sz w:val="32"/>
          <w:szCs w:val="36"/>
        </w:rPr>
        <w:t>MainworkFlow</w:t>
      </w:r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A64264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The Main </w:t>
      </w:r>
      <w:r w:rsidRPr="00A64264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workflow</w:t>
      </w:r>
      <w:r w:rsidRPr="00A64264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script</w:t>
      </w:r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A64264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Author Xinyao(Alvin) Sun</w:t>
      </w:r>
    </w:p>
    <w:p w:rsidR="00A64264" w:rsidRPr="00A64264" w:rsidRDefault="00A64264" w:rsidP="00A642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A64264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Version 1.0.1</w:t>
      </w:r>
    </w:p>
    <w:p w:rsidR="00366D9D" w:rsidRPr="00E2252B" w:rsidRDefault="00366D9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</w:p>
    <w:p w:rsidR="004C068D" w:rsidRPr="004C068D" w:rsidRDefault="004C068D" w:rsidP="004C068D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990000"/>
          <w:sz w:val="32"/>
          <w:szCs w:val="36"/>
        </w:rPr>
      </w:pPr>
      <w:r w:rsidRPr="004C068D">
        <w:rPr>
          <w:rFonts w:ascii="Times New Roman" w:eastAsia="Times New Roman" w:hAnsi="Times New Roman" w:cs="Times New Roman"/>
          <w:color w:val="990000"/>
          <w:sz w:val="32"/>
          <w:szCs w:val="36"/>
        </w:rPr>
        <w:t>returnFeatureVector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</w:t>
      </w:r>
      <w:r w:rsidRPr="00E2252B">
        <w:rPr>
          <w:rFonts w:ascii="Times New Roman" w:eastAsia="Times New Roman" w:hAnsi="Times New Roman" w:cs="Times New Roman"/>
          <w:b/>
          <w:bCs/>
          <w:color w:val="990000"/>
          <w:sz w:val="18"/>
          <w:szCs w:val="20"/>
        </w:rPr>
        <w:t>returnFeatureVector</w:t>
      </w: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Return the feature vector for the given hand with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</w:t>
      </w:r>
      <w:r w:rsidRPr="004C068D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diff</w:t>
      </w:r>
      <w:r w:rsidRPr="00E2252B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er</w:t>
      </w:r>
      <w:r w:rsidRPr="004C068D">
        <w:rPr>
          <w:rFonts w:ascii="Times New Roman" w:eastAsia="Times New Roman" w:hAnsi="Times New Roman" w:cs="Times New Roman"/>
          <w:noProof/>
          <w:color w:val="000000"/>
          <w:sz w:val="18"/>
          <w:szCs w:val="20"/>
        </w:rPr>
        <w:t>ent</w:t>
      </w: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type of strategy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Author Xinyao(Alvin) Sun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Version 1.0.1</w:t>
      </w:r>
    </w:p>
    <w:p w:rsidR="004C068D" w:rsidRPr="00E2252B" w:rsidRDefault="004C068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</w:p>
    <w:p w:rsidR="004C068D" w:rsidRPr="004C068D" w:rsidRDefault="004C068D" w:rsidP="004C068D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990000"/>
          <w:sz w:val="32"/>
          <w:szCs w:val="36"/>
        </w:rPr>
      </w:pPr>
      <w:r w:rsidRPr="004C068D">
        <w:rPr>
          <w:rFonts w:ascii="Times New Roman" w:eastAsia="Times New Roman" w:hAnsi="Times New Roman" w:cs="Times New Roman"/>
          <w:color w:val="990000"/>
          <w:sz w:val="32"/>
          <w:szCs w:val="36"/>
        </w:rPr>
        <w:t>scaleNormalize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</w:t>
      </w:r>
      <w:r w:rsidRPr="00E2252B">
        <w:rPr>
          <w:rFonts w:ascii="Times New Roman" w:eastAsia="Times New Roman" w:hAnsi="Times New Roman" w:cs="Times New Roman"/>
          <w:b/>
          <w:bCs/>
          <w:color w:val="990000"/>
          <w:sz w:val="18"/>
          <w:szCs w:val="20"/>
        </w:rPr>
        <w:t>scaleNormalize</w:t>
      </w: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normalize the fature if needed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Author Xinyao(Alvin) Sun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Version 1.0.1</w:t>
      </w:r>
    </w:p>
    <w:p w:rsidR="004C068D" w:rsidRPr="00E2252B" w:rsidRDefault="004C068D" w:rsidP="00366D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</w:p>
    <w:p w:rsidR="004C068D" w:rsidRPr="004C068D" w:rsidRDefault="004C068D" w:rsidP="004C068D">
      <w:pPr>
        <w:spacing w:after="0" w:line="240" w:lineRule="auto"/>
        <w:textAlignment w:val="center"/>
        <w:rPr>
          <w:rFonts w:ascii="Times New Roman" w:eastAsia="Times New Roman" w:hAnsi="Times New Roman" w:cs="Times New Roman"/>
          <w:color w:val="990000"/>
          <w:sz w:val="32"/>
          <w:szCs w:val="36"/>
        </w:rPr>
      </w:pPr>
      <w:r w:rsidRPr="004C068D">
        <w:rPr>
          <w:rFonts w:ascii="Times New Roman" w:eastAsia="Times New Roman" w:hAnsi="Times New Roman" w:cs="Times New Roman"/>
          <w:color w:val="990000"/>
          <w:sz w:val="32"/>
          <w:szCs w:val="36"/>
        </w:rPr>
        <w:t>vector2stableFactor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</w:t>
      </w:r>
      <w:r w:rsidRPr="00E2252B">
        <w:rPr>
          <w:rFonts w:ascii="Times New Roman" w:eastAsia="Times New Roman" w:hAnsi="Times New Roman" w:cs="Times New Roman"/>
          <w:b/>
          <w:bCs/>
          <w:color w:val="990000"/>
          <w:sz w:val="18"/>
          <w:szCs w:val="20"/>
        </w:rPr>
        <w:t>vector2stableFactor</w:t>
      </w: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This function return the single stable factor 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inputArray is a variable list with length 3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frequecy is the framerate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Author Xinyao(Alvin) Sun</w:t>
      </w:r>
    </w:p>
    <w:p w:rsidR="004C068D" w:rsidRPr="004C068D" w:rsidRDefault="004C068D" w:rsidP="004C068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18"/>
          <w:szCs w:val="20"/>
        </w:rPr>
      </w:pPr>
      <w:r w:rsidRPr="004C068D">
        <w:rPr>
          <w:rFonts w:ascii="Times New Roman" w:eastAsia="Times New Roman" w:hAnsi="Times New Roman" w:cs="Times New Roman"/>
          <w:color w:val="000000"/>
          <w:sz w:val="18"/>
          <w:szCs w:val="20"/>
        </w:rPr>
        <w:t xml:space="preserve">  Version 1.0.1</w:t>
      </w:r>
    </w:p>
    <w:p w:rsidR="004C068D" w:rsidRPr="00366D9D" w:rsidRDefault="004C068D" w:rsidP="00366D9D">
      <w:pPr>
        <w:pBdr>
          <w:bottom w:val="single" w:sz="6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E2252B" w:rsidRDefault="001672FB" w:rsidP="001672FB">
      <w:pPr>
        <w:tabs>
          <w:tab w:val="left" w:pos="5496"/>
        </w:tabs>
      </w:pPr>
      <w:r>
        <w:tab/>
      </w:r>
    </w:p>
    <w:p w:rsidR="001672FB" w:rsidRDefault="001672FB" w:rsidP="00366D9D">
      <w:r w:rsidRPr="001672FB">
        <w:rPr>
          <w:noProof/>
        </w:rPr>
        <w:t>In order to</w:t>
      </w:r>
      <w:r>
        <w:t xml:space="preserve"> run the program</w:t>
      </w:r>
    </w:p>
    <w:p w:rsidR="001672FB" w:rsidRDefault="001672FB" w:rsidP="001672FB">
      <w:pPr>
        <w:pStyle w:val="ListParagraph"/>
        <w:numPr>
          <w:ilvl w:val="0"/>
          <w:numId w:val="1"/>
        </w:numPr>
      </w:pPr>
      <w:r>
        <w:t xml:space="preserve">Add all toolbox under External Folder to </w:t>
      </w:r>
      <w:r w:rsidRPr="001672FB">
        <w:rPr>
          <w:noProof/>
        </w:rPr>
        <w:t>your</w:t>
      </w:r>
      <w:r>
        <w:t xml:space="preserve"> </w:t>
      </w:r>
      <w:r>
        <w:rPr>
          <w:noProof/>
        </w:rPr>
        <w:t>M</w:t>
      </w:r>
      <w:r w:rsidRPr="001672FB">
        <w:rPr>
          <w:noProof/>
        </w:rPr>
        <w:t>atlab</w:t>
      </w:r>
      <w:r>
        <w:t xml:space="preserve"> path. </w:t>
      </w:r>
    </w:p>
    <w:p w:rsidR="001672FB" w:rsidRDefault="001672FB" w:rsidP="001672FB">
      <w:pPr>
        <w:pStyle w:val="ListParagraph"/>
        <w:numPr>
          <w:ilvl w:val="1"/>
          <w:numId w:val="1"/>
        </w:numPr>
      </w:pPr>
      <w:r>
        <w:t xml:space="preserve">Different operation system should re-compile the SVM files. Steps please follows the ReadMe under the </w:t>
      </w:r>
      <w:r w:rsidRPr="001672FB">
        <w:rPr>
          <w:noProof/>
        </w:rPr>
        <w:t>libsvm</w:t>
      </w:r>
      <w:r>
        <w:t xml:space="preserve"> folder. </w:t>
      </w:r>
    </w:p>
    <w:p w:rsidR="001672FB" w:rsidRDefault="001672FB" w:rsidP="001672FB">
      <w:pPr>
        <w:pStyle w:val="ListParagraph"/>
        <w:numPr>
          <w:ilvl w:val="0"/>
          <w:numId w:val="1"/>
        </w:numPr>
      </w:pPr>
      <w:r>
        <w:t xml:space="preserve">Run MainworkFlow in </w:t>
      </w:r>
      <w:r w:rsidRPr="001672FB">
        <w:rPr>
          <w:noProof/>
        </w:rPr>
        <w:t>comman</w:t>
      </w:r>
      <w:r>
        <w:rPr>
          <w:noProof/>
        </w:rPr>
        <w:t xml:space="preserve">d </w:t>
      </w:r>
      <w:r w:rsidRPr="001672FB">
        <w:rPr>
          <w:noProof/>
        </w:rPr>
        <w:t>window</w:t>
      </w:r>
    </w:p>
    <w:p w:rsidR="001672FB" w:rsidRDefault="001672FB" w:rsidP="001672FB">
      <w:pPr>
        <w:pStyle w:val="ListParagraph"/>
        <w:numPr>
          <w:ilvl w:val="1"/>
          <w:numId w:val="1"/>
        </w:numPr>
      </w:pPr>
      <w:r>
        <w:t>All configuration setting can be modified in globalSetting.m script</w:t>
      </w:r>
    </w:p>
    <w:p w:rsidR="001672FB" w:rsidRDefault="001672FB" w:rsidP="001672FB">
      <w:pPr>
        <w:pBdr>
          <w:bottom w:val="single" w:sz="6" w:space="1" w:color="auto"/>
        </w:pBdr>
      </w:pPr>
    </w:p>
    <w:p w:rsidR="001672FB" w:rsidRDefault="001672FB" w:rsidP="001672FB">
      <w:r>
        <w:t>The link for external libraries</w:t>
      </w:r>
    </w:p>
    <w:p w:rsidR="001672FB" w:rsidRPr="001672FB" w:rsidRDefault="001672FB" w:rsidP="001672FB">
      <w:r>
        <w:t xml:space="preserve">JSONlab: </w:t>
      </w:r>
      <w:r w:rsidRPr="001672FB">
        <w:t>a toolbox to encode/decode JSON files in MATLAB/Octave</w:t>
      </w:r>
    </w:p>
    <w:p w:rsidR="001672FB" w:rsidRDefault="001672FB" w:rsidP="001672FB">
      <w:r>
        <w:t xml:space="preserve"> </w:t>
      </w:r>
      <w:hyperlink r:id="rId6" w:history="1">
        <w:r w:rsidRPr="0057136C">
          <w:rPr>
            <w:rStyle w:val="Hyperlink"/>
          </w:rPr>
          <w:t>http://www.mathworks.com/matlabcentral/fileexchange/33381-jsonlab--a-toolbox-to-encode-decode-json-files-in-matlab-octave</w:t>
        </w:r>
      </w:hyperlink>
    </w:p>
    <w:p w:rsidR="00E54139" w:rsidRDefault="001672FB" w:rsidP="001672FB">
      <w:r>
        <w:t>LibSVM:</w:t>
      </w:r>
      <w:r w:rsidR="00FB7CE7">
        <w:t xml:space="preserve"> </w:t>
      </w:r>
      <w:r w:rsidR="00FB7CE7" w:rsidRPr="00FB7CE7">
        <w:t>is an integrated software for support vector classification, (C-SVC, nu-SVC), regression (epsilon-SVR, nu-SVR) and distribution estimation (one-class SVM). It supports multi-class classification.</w:t>
      </w:r>
    </w:p>
    <w:p w:rsidR="001672FB" w:rsidRDefault="00E54139" w:rsidP="001672FB">
      <w:hyperlink r:id="rId7" w:history="1">
        <w:r w:rsidR="001672FB" w:rsidRPr="00E54139">
          <w:rPr>
            <w:rStyle w:val="Hyperlink"/>
          </w:rPr>
          <w:t>https://www.csie.ntu.edu.tw/~cjlin/libsvm/</w:t>
        </w:r>
      </w:hyperlink>
    </w:p>
    <w:sectPr w:rsidR="001672FB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8E1CC4"/>
    <w:multiLevelType w:val="hybridMultilevel"/>
    <w:tmpl w:val="382C82C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Y0MbI0sTAwMLI0M7ZQ0lEKTi0uzszPAykwrAUAUuldziwAAAA="/>
  </w:docVars>
  <w:rsids>
    <w:rsidRoot w:val="00F45005"/>
    <w:rsid w:val="001672FB"/>
    <w:rsid w:val="00183716"/>
    <w:rsid w:val="00366D9D"/>
    <w:rsid w:val="00417772"/>
    <w:rsid w:val="004C068D"/>
    <w:rsid w:val="006812AA"/>
    <w:rsid w:val="009D7235"/>
    <w:rsid w:val="00A64264"/>
    <w:rsid w:val="00B72A1A"/>
    <w:rsid w:val="00E2252B"/>
    <w:rsid w:val="00E54139"/>
    <w:rsid w:val="00F45005"/>
    <w:rsid w:val="00FB7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2FB81"/>
  <w15:chartTrackingRefBased/>
  <w15:docId w15:val="{8C8B237A-2FCA-4969-A195-DC6AAEC1F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6D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6D9D"/>
    <w:rPr>
      <w:rFonts w:ascii="Courier New" w:eastAsia="Times New Roman" w:hAnsi="Courier New" w:cs="Courier New"/>
      <w:sz w:val="20"/>
      <w:szCs w:val="20"/>
    </w:rPr>
  </w:style>
  <w:style w:type="character" w:customStyle="1" w:styleId="helptopic">
    <w:name w:val="helptopic"/>
    <w:basedOn w:val="DefaultParagraphFont"/>
    <w:rsid w:val="00366D9D"/>
  </w:style>
  <w:style w:type="paragraph" w:styleId="ListParagraph">
    <w:name w:val="List Paragraph"/>
    <w:basedOn w:val="Normal"/>
    <w:uiPriority w:val="34"/>
    <w:qFormat/>
    <w:rsid w:val="001672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72F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67945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708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30510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38940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49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455513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11640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3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0432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731166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22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623786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4944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7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501933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2375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2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48307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3338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53783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466863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88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171771">
          <w:marLeft w:val="7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5317"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sie.ntu.edu.tw/~cjlin/libsv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thworks.com/matlabcentral/fileexchange/33381-jsonlab--a-toolbox-to-encode-decode-json-files-in-matlab-octave" TargetMode="External"/><Relationship Id="rId5" Type="http://schemas.openxmlformats.org/officeDocument/2006/relationships/hyperlink" Target="https://github.com/Lucklyric/Fall2015MM804Project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38</Words>
  <Characters>2503</Characters>
  <Application>Microsoft Office Word</Application>
  <DocSecurity>0</DocSecurity>
  <Lines>20</Lines>
  <Paragraphs>5</Paragraphs>
  <ScaleCrop>false</ScaleCrop>
  <Company/>
  <LinksUpToDate>false</LinksUpToDate>
  <CharactersWithSpaces>2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aoSun</dc:creator>
  <cp:keywords/>
  <dc:description/>
  <cp:lastModifiedBy>XinyaoSun</cp:lastModifiedBy>
  <cp:revision>12</cp:revision>
  <dcterms:created xsi:type="dcterms:W3CDTF">2015-12-07T06:22:00Z</dcterms:created>
  <dcterms:modified xsi:type="dcterms:W3CDTF">2015-12-07T07:02:00Z</dcterms:modified>
</cp:coreProperties>
</file>